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B9B52" w14:textId="79911368" w:rsidR="00E82D30" w:rsidRDefault="00276FC2">
      <w:pPr>
        <w:rPr>
          <w:sz w:val="24"/>
          <w:szCs w:val="24"/>
        </w:rPr>
      </w:pPr>
      <w:r>
        <w:rPr>
          <w:sz w:val="24"/>
          <w:szCs w:val="24"/>
        </w:rPr>
        <w:t>File 1: Kort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76FC2" w14:paraId="53AE4766" w14:textId="77777777" w:rsidTr="00276FC2">
        <w:tc>
          <w:tcPr>
            <w:tcW w:w="9016" w:type="dxa"/>
          </w:tcPr>
          <w:p w14:paraId="30269852" w14:textId="5C8AD414" w:rsidR="00276FC2" w:rsidRPr="00276FC2" w:rsidRDefault="00276FC2">
            <w:pPr>
              <w:rPr>
                <w:rFonts w:ascii="Consolas" w:hAnsi="Consolas"/>
                <w:sz w:val="24"/>
                <w:szCs w:val="24"/>
              </w:rPr>
            </w:pPr>
            <w:r w:rsidRPr="00276FC2">
              <w:rPr>
                <w:rFonts w:ascii="Consolas" w:hAnsi="Consolas"/>
                <w:sz w:val="24"/>
                <w:szCs w:val="24"/>
              </w:rPr>
              <w:t xml:space="preserve">CREATE DATABASE IF NOT EXISTS </w:t>
            </w:r>
            <w:proofErr w:type="spellStart"/>
            <w:r w:rsidRPr="00276FC2">
              <w:rPr>
                <w:rFonts w:ascii="Consolas" w:hAnsi="Consolas"/>
                <w:sz w:val="24"/>
                <w:szCs w:val="24"/>
              </w:rPr>
              <w:t>korthDB</w:t>
            </w:r>
            <w:proofErr w:type="spellEnd"/>
            <w:r w:rsidRPr="00276FC2">
              <w:rPr>
                <w:rFonts w:ascii="Consolas" w:hAnsi="Consolas"/>
                <w:sz w:val="24"/>
                <w:szCs w:val="24"/>
              </w:rPr>
              <w:t>;</w:t>
            </w:r>
          </w:p>
        </w:tc>
      </w:tr>
      <w:tr w:rsidR="00276FC2" w14:paraId="4DE21E53" w14:textId="77777777" w:rsidTr="00276FC2">
        <w:tc>
          <w:tcPr>
            <w:tcW w:w="9016" w:type="dxa"/>
          </w:tcPr>
          <w:p w14:paraId="71546636" w14:textId="31B11E77" w:rsidR="00276FC2" w:rsidRPr="00276FC2" w:rsidRDefault="00276FC2">
            <w:pPr>
              <w:rPr>
                <w:rFonts w:ascii="Consolas" w:hAnsi="Consolas"/>
                <w:sz w:val="24"/>
                <w:szCs w:val="24"/>
              </w:rPr>
            </w:pPr>
            <w:r w:rsidRPr="00276FC2">
              <w:rPr>
                <w:rFonts w:ascii="Consolas" w:hAnsi="Consolas"/>
                <w:sz w:val="24"/>
                <w:szCs w:val="24"/>
              </w:rPr>
              <w:t xml:space="preserve">USE </w:t>
            </w:r>
            <w:proofErr w:type="spellStart"/>
            <w:r w:rsidRPr="00276FC2">
              <w:rPr>
                <w:rFonts w:ascii="Consolas" w:hAnsi="Consolas"/>
                <w:sz w:val="24"/>
                <w:szCs w:val="24"/>
              </w:rPr>
              <w:t>korthDB</w:t>
            </w:r>
            <w:proofErr w:type="spellEnd"/>
            <w:r w:rsidRPr="00276FC2">
              <w:rPr>
                <w:rFonts w:ascii="Consolas" w:hAnsi="Consolas"/>
                <w:sz w:val="24"/>
                <w:szCs w:val="24"/>
              </w:rPr>
              <w:t>;</w:t>
            </w:r>
          </w:p>
        </w:tc>
      </w:tr>
    </w:tbl>
    <w:p w14:paraId="22E3B198" w14:textId="77777777" w:rsidR="00AD416D" w:rsidRDefault="00AD416D">
      <w:pPr>
        <w:rPr>
          <w:sz w:val="24"/>
          <w:szCs w:val="24"/>
        </w:rPr>
      </w:pPr>
    </w:p>
    <w:p w14:paraId="4862D816" w14:textId="7B52646D" w:rsidR="00276FC2" w:rsidRDefault="00276FC2">
      <w:pPr>
        <w:rPr>
          <w:sz w:val="24"/>
          <w:szCs w:val="24"/>
        </w:rPr>
      </w:pPr>
      <w:r>
        <w:rPr>
          <w:sz w:val="24"/>
          <w:szCs w:val="24"/>
        </w:rPr>
        <w:t>Create tables for the following schemas:</w:t>
      </w:r>
    </w:p>
    <w:p w14:paraId="2C06881C" w14:textId="77777777" w:rsidR="00276FC2" w:rsidRPr="00DA73DE" w:rsidRDefault="00276FC2" w:rsidP="00DA73DE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DA73DE">
        <w:rPr>
          <w:b/>
          <w:bCs/>
          <w:sz w:val="24"/>
          <w:szCs w:val="24"/>
        </w:rPr>
        <w:t>employee (employee-name, street, city)</w:t>
      </w:r>
    </w:p>
    <w:p w14:paraId="11A06361" w14:textId="77777777" w:rsidR="00276FC2" w:rsidRPr="00DA73DE" w:rsidRDefault="00276FC2" w:rsidP="00DA73DE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DA73DE">
        <w:rPr>
          <w:b/>
          <w:bCs/>
          <w:sz w:val="24"/>
          <w:szCs w:val="24"/>
        </w:rPr>
        <w:t>works (employee-name, company-name, salary)</w:t>
      </w:r>
    </w:p>
    <w:p w14:paraId="51114579" w14:textId="77777777" w:rsidR="00276FC2" w:rsidRPr="00DA73DE" w:rsidRDefault="00276FC2" w:rsidP="00DA73DE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DA73DE">
        <w:rPr>
          <w:b/>
          <w:bCs/>
          <w:sz w:val="24"/>
          <w:szCs w:val="24"/>
        </w:rPr>
        <w:t>company (company-name, city)</w:t>
      </w:r>
    </w:p>
    <w:p w14:paraId="78ACAAB7" w14:textId="1EA30681" w:rsidR="00276FC2" w:rsidRPr="00DA73DE" w:rsidRDefault="00276FC2" w:rsidP="00DA73DE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DA73DE">
        <w:rPr>
          <w:b/>
          <w:bCs/>
          <w:sz w:val="24"/>
          <w:szCs w:val="24"/>
        </w:rPr>
        <w:t>manages (employee-name, manager-nam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76FC2" w14:paraId="3C113C60" w14:textId="77777777" w:rsidTr="00276FC2">
        <w:tc>
          <w:tcPr>
            <w:tcW w:w="9016" w:type="dxa"/>
          </w:tcPr>
          <w:p w14:paraId="05872F98" w14:textId="77777777" w:rsidR="00276FC2" w:rsidRPr="00276FC2" w:rsidRDefault="00276FC2" w:rsidP="00276FC2">
            <w:pPr>
              <w:rPr>
                <w:rFonts w:ascii="Consolas" w:hAnsi="Consolas"/>
                <w:sz w:val="24"/>
                <w:szCs w:val="24"/>
              </w:rPr>
            </w:pPr>
            <w:r w:rsidRPr="00276FC2">
              <w:rPr>
                <w:rFonts w:ascii="Consolas" w:hAnsi="Consolas"/>
                <w:sz w:val="24"/>
                <w:szCs w:val="24"/>
              </w:rPr>
              <w:t>CREATE TABLE employee (</w:t>
            </w:r>
          </w:p>
          <w:p w14:paraId="2E398BD3" w14:textId="77777777" w:rsidR="00276FC2" w:rsidRPr="00276FC2" w:rsidRDefault="00276FC2" w:rsidP="00276FC2">
            <w:pPr>
              <w:rPr>
                <w:rFonts w:ascii="Consolas" w:hAnsi="Consolas"/>
                <w:sz w:val="24"/>
                <w:szCs w:val="24"/>
              </w:rPr>
            </w:pPr>
            <w:r w:rsidRPr="00276FC2">
              <w:rPr>
                <w:rFonts w:ascii="Consolas" w:hAnsi="Consolas"/>
                <w:sz w:val="24"/>
                <w:szCs w:val="24"/>
              </w:rPr>
              <w:t xml:space="preserve">  </w:t>
            </w:r>
            <w:proofErr w:type="spellStart"/>
            <w:r w:rsidRPr="00276FC2">
              <w:rPr>
                <w:rFonts w:ascii="Consolas" w:hAnsi="Consolas"/>
                <w:sz w:val="24"/>
                <w:szCs w:val="24"/>
              </w:rPr>
              <w:t>employee_name</w:t>
            </w:r>
            <w:proofErr w:type="spellEnd"/>
            <w:r w:rsidRPr="00276FC2">
              <w:rPr>
                <w:rFonts w:ascii="Consolas" w:hAnsi="Consolas"/>
                <w:sz w:val="24"/>
                <w:szCs w:val="24"/>
              </w:rPr>
              <w:t xml:space="preserve"> VARCHAR(20),</w:t>
            </w:r>
          </w:p>
          <w:p w14:paraId="70B5DA91" w14:textId="77777777" w:rsidR="00276FC2" w:rsidRPr="00276FC2" w:rsidRDefault="00276FC2" w:rsidP="00276FC2">
            <w:pPr>
              <w:rPr>
                <w:rFonts w:ascii="Consolas" w:hAnsi="Consolas"/>
                <w:sz w:val="24"/>
                <w:szCs w:val="24"/>
              </w:rPr>
            </w:pPr>
            <w:r w:rsidRPr="00276FC2">
              <w:rPr>
                <w:rFonts w:ascii="Consolas" w:hAnsi="Consolas"/>
                <w:sz w:val="24"/>
                <w:szCs w:val="24"/>
              </w:rPr>
              <w:t xml:space="preserve">  street VARCHAR(6),</w:t>
            </w:r>
          </w:p>
          <w:p w14:paraId="0B8EE05E" w14:textId="77777777" w:rsidR="00276FC2" w:rsidRPr="00276FC2" w:rsidRDefault="00276FC2" w:rsidP="00276FC2">
            <w:pPr>
              <w:rPr>
                <w:rFonts w:ascii="Consolas" w:hAnsi="Consolas"/>
                <w:sz w:val="24"/>
                <w:szCs w:val="24"/>
              </w:rPr>
            </w:pPr>
            <w:r w:rsidRPr="00276FC2">
              <w:rPr>
                <w:rFonts w:ascii="Consolas" w:hAnsi="Consolas"/>
                <w:sz w:val="24"/>
                <w:szCs w:val="24"/>
              </w:rPr>
              <w:t xml:space="preserve">  city VARCHAR(5)</w:t>
            </w:r>
          </w:p>
          <w:p w14:paraId="3638CCB0" w14:textId="6C72CEC4" w:rsidR="00276FC2" w:rsidRPr="00276FC2" w:rsidRDefault="00276FC2" w:rsidP="00276FC2">
            <w:pPr>
              <w:rPr>
                <w:rFonts w:ascii="Consolas" w:hAnsi="Consolas"/>
                <w:sz w:val="24"/>
                <w:szCs w:val="24"/>
              </w:rPr>
            </w:pPr>
            <w:r w:rsidRPr="00276FC2">
              <w:rPr>
                <w:rFonts w:ascii="Consolas" w:hAnsi="Consolas"/>
                <w:sz w:val="24"/>
                <w:szCs w:val="24"/>
              </w:rPr>
              <w:t>);</w:t>
            </w:r>
          </w:p>
        </w:tc>
      </w:tr>
    </w:tbl>
    <w:p w14:paraId="1D65763C" w14:textId="77777777" w:rsidR="00276FC2" w:rsidRDefault="00276FC2" w:rsidP="00276FC2">
      <w:pPr>
        <w:rPr>
          <w:b/>
          <w:bCs/>
          <w:sz w:val="24"/>
          <w:szCs w:val="24"/>
        </w:rPr>
      </w:pPr>
    </w:p>
    <w:p w14:paraId="7489905E" w14:textId="7343BDAD" w:rsidR="00276FC2" w:rsidRDefault="00276FC2" w:rsidP="00276FC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nsert into employe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76FC2" w14:paraId="50EB6A37" w14:textId="77777777" w:rsidTr="00963671">
        <w:tc>
          <w:tcPr>
            <w:tcW w:w="9016" w:type="dxa"/>
          </w:tcPr>
          <w:p w14:paraId="5D835403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INSERT INTO employee VALUES (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ashoke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,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vip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,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cal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</w:t>
            </w:r>
            <w:proofErr w:type="gramStart"/>
            <w:r w:rsidRPr="007403E4">
              <w:rPr>
                <w:rFonts w:ascii="Consolas" w:hAnsi="Consolas"/>
                <w:sz w:val="24"/>
                <w:szCs w:val="24"/>
              </w:rPr>
              <w:t>);</w:t>
            </w:r>
            <w:proofErr w:type="gramEnd"/>
          </w:p>
          <w:p w14:paraId="123AE2B1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INSERT INTO employee VALUES (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sanjay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,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gt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,'mum'</w:t>
            </w:r>
            <w:proofErr w:type="gramStart"/>
            <w:r w:rsidRPr="007403E4">
              <w:rPr>
                <w:rFonts w:ascii="Consolas" w:hAnsi="Consolas"/>
                <w:sz w:val="24"/>
                <w:szCs w:val="24"/>
              </w:rPr>
              <w:t>);</w:t>
            </w:r>
            <w:proofErr w:type="gramEnd"/>
          </w:p>
          <w:p w14:paraId="78174D7B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INSERT INTO employee VALUES (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rakesh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,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bt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,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cal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</w:t>
            </w:r>
            <w:proofErr w:type="gramStart"/>
            <w:r w:rsidRPr="007403E4">
              <w:rPr>
                <w:rFonts w:ascii="Consolas" w:hAnsi="Consolas"/>
                <w:sz w:val="24"/>
                <w:szCs w:val="24"/>
              </w:rPr>
              <w:t>);</w:t>
            </w:r>
            <w:proofErr w:type="gramEnd"/>
          </w:p>
          <w:p w14:paraId="310455D4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INSERT INTO employee VALUES (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dilip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,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vip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,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cal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</w:t>
            </w:r>
            <w:proofErr w:type="gramStart"/>
            <w:r w:rsidRPr="007403E4">
              <w:rPr>
                <w:rFonts w:ascii="Consolas" w:hAnsi="Consolas"/>
                <w:sz w:val="24"/>
                <w:szCs w:val="24"/>
              </w:rPr>
              <w:t>);</w:t>
            </w:r>
            <w:proofErr w:type="gramEnd"/>
            <w:r w:rsidRPr="007403E4">
              <w:rPr>
                <w:rFonts w:ascii="Consolas" w:hAnsi="Consolas"/>
                <w:sz w:val="24"/>
                <w:szCs w:val="24"/>
              </w:rPr>
              <w:t xml:space="preserve"> </w:t>
            </w:r>
          </w:p>
          <w:p w14:paraId="0E5D8075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INSERT INTO employee VALUES (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manoj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,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gt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,'del'</w:t>
            </w:r>
            <w:proofErr w:type="gramStart"/>
            <w:r w:rsidRPr="007403E4">
              <w:rPr>
                <w:rFonts w:ascii="Consolas" w:hAnsi="Consolas"/>
                <w:sz w:val="24"/>
                <w:szCs w:val="24"/>
              </w:rPr>
              <w:t>);</w:t>
            </w:r>
            <w:proofErr w:type="gramEnd"/>
          </w:p>
          <w:p w14:paraId="3415C532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INSERT INTO employee VALUES (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pranab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,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vip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,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cal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</w:t>
            </w:r>
            <w:proofErr w:type="gramStart"/>
            <w:r w:rsidRPr="007403E4">
              <w:rPr>
                <w:rFonts w:ascii="Consolas" w:hAnsi="Consolas"/>
                <w:sz w:val="24"/>
                <w:szCs w:val="24"/>
              </w:rPr>
              <w:t>);</w:t>
            </w:r>
            <w:proofErr w:type="gramEnd"/>
          </w:p>
          <w:p w14:paraId="423AEDF3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INSERT INTO employee VALUES (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salim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,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vip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,'del'</w:t>
            </w:r>
            <w:proofErr w:type="gramStart"/>
            <w:r w:rsidRPr="007403E4">
              <w:rPr>
                <w:rFonts w:ascii="Consolas" w:hAnsi="Consolas"/>
                <w:sz w:val="24"/>
                <w:szCs w:val="24"/>
              </w:rPr>
              <w:t>);</w:t>
            </w:r>
            <w:proofErr w:type="gramEnd"/>
          </w:p>
          <w:p w14:paraId="69C7547F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INSERT INTO employee VALUES (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karim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,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bt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,'mum'</w:t>
            </w:r>
            <w:proofErr w:type="gramStart"/>
            <w:r w:rsidRPr="007403E4">
              <w:rPr>
                <w:rFonts w:ascii="Consolas" w:hAnsi="Consolas"/>
                <w:sz w:val="24"/>
                <w:szCs w:val="24"/>
              </w:rPr>
              <w:t>);</w:t>
            </w:r>
            <w:proofErr w:type="gramEnd"/>
          </w:p>
          <w:p w14:paraId="1F018872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INSERT INTO employee VALUES (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sayan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,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gt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,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cal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</w:t>
            </w:r>
            <w:proofErr w:type="gramStart"/>
            <w:r w:rsidRPr="007403E4">
              <w:rPr>
                <w:rFonts w:ascii="Consolas" w:hAnsi="Consolas"/>
                <w:sz w:val="24"/>
                <w:szCs w:val="24"/>
              </w:rPr>
              <w:t>);</w:t>
            </w:r>
            <w:proofErr w:type="gramEnd"/>
          </w:p>
          <w:p w14:paraId="524C371E" w14:textId="18DC3E01" w:rsidR="00276FC2" w:rsidRPr="00276FC2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INSERT INTO employee VALUES (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rajib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,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vip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,'mum');</w:t>
            </w:r>
          </w:p>
        </w:tc>
      </w:tr>
    </w:tbl>
    <w:p w14:paraId="41BDC910" w14:textId="77777777" w:rsidR="00276FC2" w:rsidRDefault="00276FC2" w:rsidP="00276FC2">
      <w:pPr>
        <w:rPr>
          <w:b/>
          <w:bCs/>
          <w:sz w:val="24"/>
          <w:szCs w:val="24"/>
        </w:rPr>
      </w:pPr>
    </w:p>
    <w:p w14:paraId="43C7918D" w14:textId="0E8EAFF0" w:rsidR="00276FC2" w:rsidRDefault="00276FC2" w:rsidP="00276FC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reate table Compan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76FC2" w14:paraId="05AD1823" w14:textId="77777777" w:rsidTr="00963671">
        <w:tc>
          <w:tcPr>
            <w:tcW w:w="9016" w:type="dxa"/>
          </w:tcPr>
          <w:p w14:paraId="526C914B" w14:textId="77777777" w:rsidR="00276FC2" w:rsidRPr="00276FC2" w:rsidRDefault="00276FC2" w:rsidP="00963671">
            <w:pPr>
              <w:rPr>
                <w:rFonts w:ascii="Consolas" w:hAnsi="Consolas"/>
                <w:sz w:val="24"/>
                <w:szCs w:val="24"/>
              </w:rPr>
            </w:pPr>
            <w:r w:rsidRPr="00276FC2">
              <w:rPr>
                <w:rFonts w:ascii="Consolas" w:hAnsi="Consolas"/>
                <w:sz w:val="24"/>
                <w:szCs w:val="24"/>
              </w:rPr>
              <w:t>CREATE TABLE company (</w:t>
            </w:r>
          </w:p>
          <w:p w14:paraId="2A0ED89E" w14:textId="77777777" w:rsidR="00276FC2" w:rsidRPr="00276FC2" w:rsidRDefault="00276FC2" w:rsidP="00963671">
            <w:pPr>
              <w:rPr>
                <w:rFonts w:ascii="Consolas" w:hAnsi="Consolas"/>
                <w:sz w:val="24"/>
                <w:szCs w:val="24"/>
              </w:rPr>
            </w:pPr>
            <w:r w:rsidRPr="00276FC2">
              <w:rPr>
                <w:rFonts w:ascii="Consolas" w:hAnsi="Consolas"/>
                <w:sz w:val="24"/>
                <w:szCs w:val="24"/>
              </w:rPr>
              <w:t xml:space="preserve">  </w:t>
            </w:r>
            <w:proofErr w:type="spellStart"/>
            <w:r w:rsidRPr="00276FC2">
              <w:rPr>
                <w:rFonts w:ascii="Consolas" w:hAnsi="Consolas"/>
                <w:sz w:val="24"/>
                <w:szCs w:val="24"/>
              </w:rPr>
              <w:t>company_name</w:t>
            </w:r>
            <w:proofErr w:type="spellEnd"/>
            <w:r w:rsidRPr="00276FC2">
              <w:rPr>
                <w:rFonts w:ascii="Consolas" w:hAnsi="Consolas"/>
                <w:sz w:val="24"/>
                <w:szCs w:val="24"/>
              </w:rPr>
              <w:t xml:space="preserve"> VARCHAR(20),</w:t>
            </w:r>
          </w:p>
          <w:p w14:paraId="1698EE3B" w14:textId="77777777" w:rsidR="00276FC2" w:rsidRPr="00276FC2" w:rsidRDefault="00276FC2" w:rsidP="00963671">
            <w:pPr>
              <w:rPr>
                <w:rFonts w:ascii="Consolas" w:hAnsi="Consolas"/>
                <w:sz w:val="24"/>
                <w:szCs w:val="24"/>
              </w:rPr>
            </w:pPr>
            <w:r w:rsidRPr="00276FC2">
              <w:rPr>
                <w:rFonts w:ascii="Consolas" w:hAnsi="Consolas"/>
                <w:sz w:val="24"/>
                <w:szCs w:val="24"/>
              </w:rPr>
              <w:t xml:space="preserve">  city VARCHAR(5) </w:t>
            </w:r>
          </w:p>
          <w:p w14:paraId="7339A648" w14:textId="7A372E69" w:rsidR="00276FC2" w:rsidRPr="00276FC2" w:rsidRDefault="00276FC2" w:rsidP="007403E4">
            <w:pPr>
              <w:rPr>
                <w:rFonts w:ascii="Consolas" w:hAnsi="Consolas"/>
                <w:sz w:val="24"/>
                <w:szCs w:val="24"/>
              </w:rPr>
            </w:pPr>
            <w:r w:rsidRPr="00276FC2">
              <w:rPr>
                <w:rFonts w:ascii="Consolas" w:hAnsi="Consolas"/>
                <w:sz w:val="24"/>
                <w:szCs w:val="24"/>
              </w:rPr>
              <w:t>);</w:t>
            </w:r>
          </w:p>
        </w:tc>
      </w:tr>
    </w:tbl>
    <w:p w14:paraId="5C83B37B" w14:textId="77777777" w:rsidR="00276FC2" w:rsidRDefault="00276FC2" w:rsidP="00276FC2">
      <w:pPr>
        <w:rPr>
          <w:b/>
          <w:bCs/>
          <w:sz w:val="24"/>
          <w:szCs w:val="24"/>
        </w:rPr>
      </w:pPr>
    </w:p>
    <w:p w14:paraId="43895B70" w14:textId="665ED5DB" w:rsidR="00276FC2" w:rsidRDefault="00276FC2" w:rsidP="00276FC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Insert into </w:t>
      </w:r>
      <w:r w:rsidR="007403E4">
        <w:rPr>
          <w:b/>
          <w:bCs/>
          <w:sz w:val="24"/>
          <w:szCs w:val="24"/>
        </w:rPr>
        <w:t>compan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76FC2" w14:paraId="5F5A04E3" w14:textId="77777777" w:rsidTr="00963671">
        <w:tc>
          <w:tcPr>
            <w:tcW w:w="9016" w:type="dxa"/>
          </w:tcPr>
          <w:p w14:paraId="7DFE15D2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INSERT INTO company VALUES (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satyam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,'mum'</w:t>
            </w:r>
            <w:proofErr w:type="gramStart"/>
            <w:r w:rsidRPr="007403E4">
              <w:rPr>
                <w:rFonts w:ascii="Consolas" w:hAnsi="Consolas"/>
                <w:sz w:val="24"/>
                <w:szCs w:val="24"/>
              </w:rPr>
              <w:t>);</w:t>
            </w:r>
            <w:proofErr w:type="gramEnd"/>
          </w:p>
          <w:p w14:paraId="17981752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INSERT INTO company VALUES (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satyam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,'del'</w:t>
            </w:r>
            <w:proofErr w:type="gramStart"/>
            <w:r w:rsidRPr="007403E4">
              <w:rPr>
                <w:rFonts w:ascii="Consolas" w:hAnsi="Consolas"/>
                <w:sz w:val="24"/>
                <w:szCs w:val="24"/>
              </w:rPr>
              <w:t>);</w:t>
            </w:r>
            <w:proofErr w:type="gramEnd"/>
          </w:p>
          <w:p w14:paraId="40C36C59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INSERT INTO company VALUES (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aol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,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cal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</w:t>
            </w:r>
            <w:proofErr w:type="gramStart"/>
            <w:r w:rsidRPr="007403E4">
              <w:rPr>
                <w:rFonts w:ascii="Consolas" w:hAnsi="Consolas"/>
                <w:sz w:val="24"/>
                <w:szCs w:val="24"/>
              </w:rPr>
              <w:t>);</w:t>
            </w:r>
            <w:proofErr w:type="gramEnd"/>
          </w:p>
          <w:p w14:paraId="44788A2F" w14:textId="242057B8" w:rsidR="00276FC2" w:rsidRPr="00276FC2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INSERT INTO company VALUES (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vsnl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,'del');</w:t>
            </w:r>
          </w:p>
        </w:tc>
      </w:tr>
    </w:tbl>
    <w:p w14:paraId="38DDCECB" w14:textId="77777777" w:rsidR="00DA73DE" w:rsidRDefault="00DA73DE" w:rsidP="007403E4">
      <w:pPr>
        <w:rPr>
          <w:b/>
          <w:bCs/>
          <w:sz w:val="24"/>
          <w:szCs w:val="24"/>
        </w:rPr>
      </w:pPr>
    </w:p>
    <w:p w14:paraId="7EE7AE55" w14:textId="088030D3" w:rsidR="007403E4" w:rsidRDefault="007403E4" w:rsidP="007403E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reate table Wor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403E4" w14:paraId="7E934C4C" w14:textId="77777777" w:rsidTr="00963671">
        <w:tc>
          <w:tcPr>
            <w:tcW w:w="9016" w:type="dxa"/>
          </w:tcPr>
          <w:p w14:paraId="7E24C7DF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CREATE TABLE works (</w:t>
            </w:r>
          </w:p>
          <w:p w14:paraId="6414ADD2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 xml:space="preserve">  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employee_name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 xml:space="preserve"> VARCHAR(20),</w:t>
            </w:r>
          </w:p>
          <w:p w14:paraId="085D3C37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 xml:space="preserve">  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company_name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 xml:space="preserve"> VARCHAR(20),</w:t>
            </w:r>
          </w:p>
          <w:p w14:paraId="7BDBC52C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 xml:space="preserve">  salary INT</w:t>
            </w:r>
          </w:p>
          <w:p w14:paraId="3D303CA5" w14:textId="392815DB" w:rsidR="007403E4" w:rsidRPr="00276FC2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);</w:t>
            </w:r>
          </w:p>
        </w:tc>
      </w:tr>
    </w:tbl>
    <w:p w14:paraId="73E2EEF3" w14:textId="77777777" w:rsidR="007403E4" w:rsidRDefault="007403E4" w:rsidP="007403E4">
      <w:pPr>
        <w:rPr>
          <w:b/>
          <w:bCs/>
          <w:sz w:val="24"/>
          <w:szCs w:val="24"/>
        </w:rPr>
      </w:pPr>
    </w:p>
    <w:p w14:paraId="63F5DD7B" w14:textId="18DB2654" w:rsidR="007403E4" w:rsidRDefault="007403E4" w:rsidP="007403E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lastRenderedPageBreak/>
        <w:t xml:space="preserve">Insert into </w:t>
      </w:r>
      <w:r w:rsidR="00597167">
        <w:rPr>
          <w:b/>
          <w:bCs/>
          <w:sz w:val="24"/>
          <w:szCs w:val="24"/>
        </w:rPr>
        <w:t>Wor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403E4" w14:paraId="7E178C5A" w14:textId="77777777" w:rsidTr="00963671">
        <w:tc>
          <w:tcPr>
            <w:tcW w:w="9016" w:type="dxa"/>
          </w:tcPr>
          <w:p w14:paraId="736207F1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INSERT INTO works VALUES ('rakesh','satyam',8000</w:t>
            </w:r>
            <w:proofErr w:type="gramStart"/>
            <w:r w:rsidRPr="007403E4">
              <w:rPr>
                <w:rFonts w:ascii="Consolas" w:hAnsi="Consolas"/>
                <w:sz w:val="24"/>
                <w:szCs w:val="24"/>
              </w:rPr>
              <w:t>);</w:t>
            </w:r>
            <w:proofErr w:type="gramEnd"/>
          </w:p>
          <w:p w14:paraId="12D79F3E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INSERT INTO works VALUES ('rajib','aol',15000</w:t>
            </w:r>
            <w:proofErr w:type="gramStart"/>
            <w:r w:rsidRPr="007403E4">
              <w:rPr>
                <w:rFonts w:ascii="Consolas" w:hAnsi="Consolas"/>
                <w:sz w:val="24"/>
                <w:szCs w:val="24"/>
              </w:rPr>
              <w:t>);</w:t>
            </w:r>
            <w:proofErr w:type="gramEnd"/>
          </w:p>
          <w:p w14:paraId="7504B635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INSERT INTO works VALUES ('manoj','aol',10000</w:t>
            </w:r>
            <w:proofErr w:type="gramStart"/>
            <w:r w:rsidRPr="007403E4">
              <w:rPr>
                <w:rFonts w:ascii="Consolas" w:hAnsi="Consolas"/>
                <w:sz w:val="24"/>
                <w:szCs w:val="24"/>
              </w:rPr>
              <w:t>);</w:t>
            </w:r>
            <w:proofErr w:type="gramEnd"/>
            <w:r w:rsidRPr="007403E4">
              <w:rPr>
                <w:rFonts w:ascii="Consolas" w:hAnsi="Consolas"/>
                <w:sz w:val="24"/>
                <w:szCs w:val="24"/>
              </w:rPr>
              <w:t xml:space="preserve"> </w:t>
            </w:r>
          </w:p>
          <w:p w14:paraId="50CF014B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INSERT INTO works VALUES ('pranab','aol',50000</w:t>
            </w:r>
            <w:proofErr w:type="gramStart"/>
            <w:r w:rsidRPr="007403E4">
              <w:rPr>
                <w:rFonts w:ascii="Consolas" w:hAnsi="Consolas"/>
                <w:sz w:val="24"/>
                <w:szCs w:val="24"/>
              </w:rPr>
              <w:t>);</w:t>
            </w:r>
            <w:proofErr w:type="gramEnd"/>
          </w:p>
          <w:p w14:paraId="307185C5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INSERT INTO works VALUES ('karim','satyam',35000</w:t>
            </w:r>
            <w:proofErr w:type="gramStart"/>
            <w:r w:rsidRPr="007403E4">
              <w:rPr>
                <w:rFonts w:ascii="Consolas" w:hAnsi="Consolas"/>
                <w:sz w:val="24"/>
                <w:szCs w:val="24"/>
              </w:rPr>
              <w:t>);</w:t>
            </w:r>
            <w:proofErr w:type="gramEnd"/>
          </w:p>
          <w:p w14:paraId="0E25A326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INSERT INTO works VALUES ('salim','satyam',6000</w:t>
            </w:r>
            <w:proofErr w:type="gramStart"/>
            <w:r w:rsidRPr="007403E4">
              <w:rPr>
                <w:rFonts w:ascii="Consolas" w:hAnsi="Consolas"/>
                <w:sz w:val="24"/>
                <w:szCs w:val="24"/>
              </w:rPr>
              <w:t>);</w:t>
            </w:r>
            <w:proofErr w:type="gramEnd"/>
          </w:p>
          <w:p w14:paraId="54F08E58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INSERT INTO works VALUES ('sayan','aol',20000</w:t>
            </w:r>
            <w:proofErr w:type="gramStart"/>
            <w:r w:rsidRPr="007403E4">
              <w:rPr>
                <w:rFonts w:ascii="Consolas" w:hAnsi="Consolas"/>
                <w:sz w:val="24"/>
                <w:szCs w:val="24"/>
              </w:rPr>
              <w:t>);</w:t>
            </w:r>
            <w:proofErr w:type="gramEnd"/>
          </w:p>
          <w:p w14:paraId="2B919FE2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INSERT INTO works VALUES ('dilip','vsnl',35000</w:t>
            </w:r>
            <w:proofErr w:type="gramStart"/>
            <w:r w:rsidRPr="007403E4">
              <w:rPr>
                <w:rFonts w:ascii="Consolas" w:hAnsi="Consolas"/>
                <w:sz w:val="24"/>
                <w:szCs w:val="24"/>
              </w:rPr>
              <w:t>);</w:t>
            </w:r>
            <w:proofErr w:type="gramEnd"/>
          </w:p>
          <w:p w14:paraId="0CAF79BF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INSERT INTO works VALUES ('ashoke','vsnl',13000</w:t>
            </w:r>
            <w:proofErr w:type="gramStart"/>
            <w:r w:rsidRPr="007403E4">
              <w:rPr>
                <w:rFonts w:ascii="Consolas" w:hAnsi="Consolas"/>
                <w:sz w:val="24"/>
                <w:szCs w:val="24"/>
              </w:rPr>
              <w:t>);</w:t>
            </w:r>
            <w:proofErr w:type="gramEnd"/>
          </w:p>
          <w:p w14:paraId="786CB98F" w14:textId="42DE434B" w:rsidR="007403E4" w:rsidRPr="00276FC2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INSERT INTO works VALUES ('sanjay','vsnl',30000);</w:t>
            </w:r>
          </w:p>
        </w:tc>
      </w:tr>
    </w:tbl>
    <w:p w14:paraId="716FA9CD" w14:textId="77777777" w:rsidR="00276FC2" w:rsidRDefault="00276FC2" w:rsidP="00276FC2">
      <w:pPr>
        <w:rPr>
          <w:b/>
          <w:bCs/>
          <w:sz w:val="24"/>
          <w:szCs w:val="24"/>
        </w:rPr>
      </w:pPr>
    </w:p>
    <w:p w14:paraId="317BCC32" w14:textId="0AC64285" w:rsidR="007403E4" w:rsidRDefault="007403E4" w:rsidP="007403E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reate table Manag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403E4" w14:paraId="6337977C" w14:textId="77777777" w:rsidTr="00963671">
        <w:tc>
          <w:tcPr>
            <w:tcW w:w="9016" w:type="dxa"/>
          </w:tcPr>
          <w:p w14:paraId="63C4EB56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CREATE TABLE manages (</w:t>
            </w:r>
          </w:p>
          <w:p w14:paraId="14852E71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 xml:space="preserve">  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employee_name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 xml:space="preserve"> VARCHAR(20),</w:t>
            </w:r>
          </w:p>
          <w:p w14:paraId="5453639D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 xml:space="preserve">  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manager_name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 xml:space="preserve"> VARCHAR(20)</w:t>
            </w:r>
          </w:p>
          <w:p w14:paraId="562BA3CB" w14:textId="1E217194" w:rsidR="007403E4" w:rsidRPr="00276FC2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);</w:t>
            </w:r>
          </w:p>
        </w:tc>
      </w:tr>
    </w:tbl>
    <w:p w14:paraId="66BB49BC" w14:textId="77777777" w:rsidR="007403E4" w:rsidRDefault="007403E4" w:rsidP="007403E4">
      <w:pPr>
        <w:rPr>
          <w:b/>
          <w:bCs/>
          <w:sz w:val="24"/>
          <w:szCs w:val="24"/>
        </w:rPr>
      </w:pPr>
    </w:p>
    <w:p w14:paraId="3A089B65" w14:textId="16AC2AA1" w:rsidR="007403E4" w:rsidRDefault="007403E4" w:rsidP="007403E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Insert into </w:t>
      </w:r>
      <w:r w:rsidR="00597167">
        <w:rPr>
          <w:b/>
          <w:bCs/>
          <w:sz w:val="24"/>
          <w:szCs w:val="24"/>
        </w:rPr>
        <w:t>Manag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403E4" w14:paraId="153B31BA" w14:textId="77777777" w:rsidTr="00963671">
        <w:tc>
          <w:tcPr>
            <w:tcW w:w="9016" w:type="dxa"/>
          </w:tcPr>
          <w:p w14:paraId="63F60B99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INSERT INTO manages VALUES (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ashoke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,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dilip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</w:t>
            </w:r>
            <w:proofErr w:type="gramStart"/>
            <w:r w:rsidRPr="007403E4">
              <w:rPr>
                <w:rFonts w:ascii="Consolas" w:hAnsi="Consolas"/>
                <w:sz w:val="24"/>
                <w:szCs w:val="24"/>
              </w:rPr>
              <w:t>);</w:t>
            </w:r>
            <w:proofErr w:type="gramEnd"/>
          </w:p>
          <w:p w14:paraId="7127E5F7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INSERT INTO manages VALUES (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sanjay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,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dilip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</w:t>
            </w:r>
            <w:proofErr w:type="gramStart"/>
            <w:r w:rsidRPr="007403E4">
              <w:rPr>
                <w:rFonts w:ascii="Consolas" w:hAnsi="Consolas"/>
                <w:sz w:val="24"/>
                <w:szCs w:val="24"/>
              </w:rPr>
              <w:t>);</w:t>
            </w:r>
            <w:proofErr w:type="gramEnd"/>
          </w:p>
          <w:p w14:paraId="22AE1876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INSERT INTO manages VALUES (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rakesh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,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karim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</w:t>
            </w:r>
            <w:proofErr w:type="gramStart"/>
            <w:r w:rsidRPr="007403E4">
              <w:rPr>
                <w:rFonts w:ascii="Consolas" w:hAnsi="Consolas"/>
                <w:sz w:val="24"/>
                <w:szCs w:val="24"/>
              </w:rPr>
              <w:t>);</w:t>
            </w:r>
            <w:proofErr w:type="gramEnd"/>
          </w:p>
          <w:p w14:paraId="0BED37B8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INSERT INTO manages VALUES (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manoj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,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pranab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</w:t>
            </w:r>
            <w:proofErr w:type="gramStart"/>
            <w:r w:rsidRPr="007403E4">
              <w:rPr>
                <w:rFonts w:ascii="Consolas" w:hAnsi="Consolas"/>
                <w:sz w:val="24"/>
                <w:szCs w:val="24"/>
              </w:rPr>
              <w:t>);</w:t>
            </w:r>
            <w:proofErr w:type="gramEnd"/>
          </w:p>
          <w:p w14:paraId="267F40F2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INSERT INTO manages VALUES (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salim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,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karim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</w:t>
            </w:r>
            <w:proofErr w:type="gramStart"/>
            <w:r w:rsidRPr="007403E4">
              <w:rPr>
                <w:rFonts w:ascii="Consolas" w:hAnsi="Consolas"/>
                <w:sz w:val="24"/>
                <w:szCs w:val="24"/>
              </w:rPr>
              <w:t>);</w:t>
            </w:r>
            <w:proofErr w:type="gramEnd"/>
            <w:r w:rsidRPr="007403E4">
              <w:rPr>
                <w:rFonts w:ascii="Consolas" w:hAnsi="Consolas"/>
                <w:sz w:val="24"/>
                <w:szCs w:val="24"/>
              </w:rPr>
              <w:t xml:space="preserve"> </w:t>
            </w:r>
          </w:p>
          <w:p w14:paraId="7AEB591B" w14:textId="77777777" w:rsidR="007403E4" w:rsidRPr="007403E4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INSERT INTO manages VALUES (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sayan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,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pranab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</w:t>
            </w:r>
            <w:proofErr w:type="gramStart"/>
            <w:r w:rsidRPr="007403E4">
              <w:rPr>
                <w:rFonts w:ascii="Consolas" w:hAnsi="Consolas"/>
                <w:sz w:val="24"/>
                <w:szCs w:val="24"/>
              </w:rPr>
              <w:t>);</w:t>
            </w:r>
            <w:proofErr w:type="gramEnd"/>
          </w:p>
          <w:p w14:paraId="38A46172" w14:textId="31C64ECE" w:rsidR="007403E4" w:rsidRPr="00276FC2" w:rsidRDefault="007403E4" w:rsidP="007403E4">
            <w:pPr>
              <w:rPr>
                <w:rFonts w:ascii="Consolas" w:hAnsi="Consolas"/>
                <w:sz w:val="24"/>
                <w:szCs w:val="24"/>
              </w:rPr>
            </w:pPr>
            <w:r w:rsidRPr="007403E4">
              <w:rPr>
                <w:rFonts w:ascii="Consolas" w:hAnsi="Consolas"/>
                <w:sz w:val="24"/>
                <w:szCs w:val="24"/>
              </w:rPr>
              <w:t>INSERT INTO manages VALUES (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rajib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,'</w:t>
            </w:r>
            <w:proofErr w:type="spellStart"/>
            <w:r w:rsidRPr="007403E4">
              <w:rPr>
                <w:rFonts w:ascii="Consolas" w:hAnsi="Consolas"/>
                <w:sz w:val="24"/>
                <w:szCs w:val="24"/>
              </w:rPr>
              <w:t>pranab</w:t>
            </w:r>
            <w:proofErr w:type="spellEnd"/>
            <w:r w:rsidRPr="007403E4">
              <w:rPr>
                <w:rFonts w:ascii="Consolas" w:hAnsi="Consolas"/>
                <w:sz w:val="24"/>
                <w:szCs w:val="24"/>
              </w:rPr>
              <w:t>');</w:t>
            </w:r>
          </w:p>
        </w:tc>
      </w:tr>
    </w:tbl>
    <w:p w14:paraId="6BF18E71" w14:textId="77777777" w:rsidR="00276FC2" w:rsidRDefault="00276FC2" w:rsidP="00276FC2">
      <w:pPr>
        <w:rPr>
          <w:b/>
          <w:bCs/>
          <w:sz w:val="24"/>
          <w:szCs w:val="24"/>
        </w:rPr>
      </w:pPr>
    </w:p>
    <w:p w14:paraId="5C6B878C" w14:textId="5AA6259C" w:rsidR="00597167" w:rsidRDefault="00597167" w:rsidP="00276FC2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est different queries:</w:t>
      </w:r>
    </w:p>
    <w:p w14:paraId="46199BC1" w14:textId="26FAD6B5" w:rsidR="00597167" w:rsidRDefault="00597167" w:rsidP="00597167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97167">
        <w:rPr>
          <w:sz w:val="24"/>
          <w:szCs w:val="24"/>
        </w:rPr>
        <w:t>Find employees who work for VSNL</w:t>
      </w:r>
    </w:p>
    <w:p w14:paraId="7C5F3D4D" w14:textId="701B3EEC" w:rsidR="00DA73DE" w:rsidRPr="00DA73DE" w:rsidRDefault="00DA73DE" w:rsidP="00DA73DE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6049E50F" wp14:editId="24E3C2F8">
            <wp:extent cx="1457325" cy="914400"/>
            <wp:effectExtent l="19050" t="19050" r="28575" b="19050"/>
            <wp:docPr id="19215298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1529878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91440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05DC3A" w14:textId="4DD4D929" w:rsidR="00597167" w:rsidRDefault="00597167" w:rsidP="00597167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97167">
        <w:rPr>
          <w:sz w:val="24"/>
          <w:szCs w:val="24"/>
        </w:rPr>
        <w:t>Find names and cities of VSNL employees</w:t>
      </w:r>
    </w:p>
    <w:p w14:paraId="4190A5E1" w14:textId="4D1FC123" w:rsidR="00DA73DE" w:rsidRPr="00DA73DE" w:rsidRDefault="00DA73DE" w:rsidP="00DA73DE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56412FA2" wp14:editId="36FF1E1F">
            <wp:extent cx="1952625" cy="933450"/>
            <wp:effectExtent l="19050" t="19050" r="28575" b="19050"/>
            <wp:docPr id="3971916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7191650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52625" cy="93345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DE67ED" w14:textId="13FF34DC" w:rsidR="00597167" w:rsidRDefault="00597167" w:rsidP="00597167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97167">
        <w:rPr>
          <w:sz w:val="24"/>
          <w:szCs w:val="24"/>
        </w:rPr>
        <w:t>Find AOL employees with salary &gt; 20K</w:t>
      </w:r>
    </w:p>
    <w:p w14:paraId="73E56621" w14:textId="3FF9EAFF" w:rsidR="00DA73DE" w:rsidRDefault="00DA73DE" w:rsidP="00DA73DE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71B904D6" wp14:editId="09B127FA">
            <wp:extent cx="2476500" cy="476250"/>
            <wp:effectExtent l="19050" t="19050" r="19050" b="19050"/>
            <wp:docPr id="1243571086" name="Picture 1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571086" name="Picture 1" descr="A close up of a logo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76500" cy="47625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821C54" w14:textId="77777777" w:rsidR="00AD416D" w:rsidRPr="00DA73DE" w:rsidRDefault="00AD416D" w:rsidP="00DA73DE">
      <w:pPr>
        <w:jc w:val="center"/>
        <w:rPr>
          <w:sz w:val="24"/>
          <w:szCs w:val="24"/>
        </w:rPr>
      </w:pPr>
    </w:p>
    <w:p w14:paraId="0245B430" w14:textId="65978140" w:rsidR="00597167" w:rsidRDefault="00597167" w:rsidP="00597167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97167">
        <w:rPr>
          <w:sz w:val="24"/>
          <w:szCs w:val="24"/>
        </w:rPr>
        <w:lastRenderedPageBreak/>
        <w:t>Find employees living in same city as their company</w:t>
      </w:r>
    </w:p>
    <w:p w14:paraId="0C9E2402" w14:textId="1D492B0B" w:rsidR="00DC3DC9" w:rsidRPr="00DC3DC9" w:rsidRDefault="00DC3DC9" w:rsidP="00DC3DC9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1B050789" wp14:editId="018668B6">
            <wp:extent cx="1476375" cy="1114425"/>
            <wp:effectExtent l="19050" t="19050" r="28575" b="28575"/>
            <wp:docPr id="44226062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260629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1114425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71E34AF" w14:textId="0BCD76E4" w:rsidR="00597167" w:rsidRDefault="00597167" w:rsidP="00597167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97167">
        <w:rPr>
          <w:sz w:val="24"/>
          <w:szCs w:val="24"/>
        </w:rPr>
        <w:t>Find employees living in same city and street as manager</w:t>
      </w:r>
    </w:p>
    <w:p w14:paraId="6B426929" w14:textId="03A1F6D2" w:rsidR="00DC3DC9" w:rsidRPr="00DC3DC9" w:rsidRDefault="008F58F9" w:rsidP="008F58F9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778696E0" wp14:editId="03C58521">
            <wp:extent cx="1457325" cy="514350"/>
            <wp:effectExtent l="19050" t="19050" r="28575" b="19050"/>
            <wp:docPr id="333158091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3158091" name="Picture 1" descr="A close up of word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51435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D7ED99" w14:textId="3C645DF6" w:rsidR="00597167" w:rsidRDefault="00597167" w:rsidP="00597167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97167">
        <w:rPr>
          <w:sz w:val="24"/>
          <w:szCs w:val="24"/>
        </w:rPr>
        <w:t>Find employees not working for VSNL</w:t>
      </w:r>
    </w:p>
    <w:p w14:paraId="60E55B66" w14:textId="0BED4FF4" w:rsidR="00CD16C5" w:rsidRPr="00CD16C5" w:rsidRDefault="00CD16C5" w:rsidP="007B2F84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2A21020F" wp14:editId="5694881E">
            <wp:extent cx="1495425" cy="1724025"/>
            <wp:effectExtent l="19050" t="19050" r="28575" b="28575"/>
            <wp:docPr id="103383282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832827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495425" cy="1724025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2C2F720" w14:textId="2F7C84CB" w:rsidR="00597167" w:rsidRDefault="00597167" w:rsidP="00597167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97167">
        <w:rPr>
          <w:sz w:val="24"/>
          <w:szCs w:val="24"/>
        </w:rPr>
        <w:t>Find employees earning more than every Satyam employee</w:t>
      </w:r>
    </w:p>
    <w:p w14:paraId="308A08EC" w14:textId="5B7210DA" w:rsidR="007B2F84" w:rsidRPr="007B2F84" w:rsidRDefault="007B2F84" w:rsidP="007B2F84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41FD5961" wp14:editId="428596C0">
            <wp:extent cx="1485900" cy="514350"/>
            <wp:effectExtent l="19050" t="19050" r="19050" b="19050"/>
            <wp:docPr id="424473476" name="Picture 1" descr="A close up of a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473476" name="Picture 1" descr="A close up of a word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51435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8F59DE" w14:textId="481CA82B" w:rsidR="00597167" w:rsidRDefault="00597167" w:rsidP="00597167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97167">
        <w:rPr>
          <w:sz w:val="24"/>
          <w:szCs w:val="24"/>
        </w:rPr>
        <w:t>Find companies located in every city where VSNL is located</w:t>
      </w:r>
    </w:p>
    <w:p w14:paraId="6B2C7F25" w14:textId="668F3FF2" w:rsidR="007B2F84" w:rsidRPr="007B2F84" w:rsidRDefault="00E5722A" w:rsidP="00E5722A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20951091" wp14:editId="61754922">
            <wp:extent cx="1419225" cy="704850"/>
            <wp:effectExtent l="19050" t="19050" r="28575" b="19050"/>
            <wp:docPr id="10900609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060969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70485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779249" w14:textId="3E5CC14B" w:rsidR="00597167" w:rsidRDefault="00597167" w:rsidP="00597167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97167">
        <w:rPr>
          <w:sz w:val="24"/>
          <w:szCs w:val="24"/>
        </w:rPr>
        <w:t>Find employees earning more than company average</w:t>
      </w:r>
      <w:r w:rsidR="004462BB">
        <w:rPr>
          <w:sz w:val="24"/>
          <w:szCs w:val="24"/>
        </w:rPr>
        <w:t xml:space="preserve"> payroll</w:t>
      </w:r>
    </w:p>
    <w:p w14:paraId="3290CA26" w14:textId="0B4379FE" w:rsidR="00E5722A" w:rsidRPr="00E5722A" w:rsidRDefault="00E5722A" w:rsidP="00E5722A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36ABB12F" wp14:editId="58A3A5AF">
            <wp:extent cx="1485900" cy="1085850"/>
            <wp:effectExtent l="19050" t="19050" r="19050" b="19050"/>
            <wp:docPr id="32409541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095416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108585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33BF14" w14:textId="4A451F95" w:rsidR="00597167" w:rsidRDefault="00597167" w:rsidP="00597167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97167">
        <w:rPr>
          <w:sz w:val="24"/>
          <w:szCs w:val="24"/>
        </w:rPr>
        <w:t>Find company with most employees</w:t>
      </w:r>
    </w:p>
    <w:p w14:paraId="4C37081B" w14:textId="5223766B" w:rsidR="00E5722A" w:rsidRDefault="00E5722A" w:rsidP="00E5722A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3E492626" wp14:editId="3A6F12D0">
            <wp:extent cx="1428750" cy="523875"/>
            <wp:effectExtent l="19050" t="19050" r="19050" b="28575"/>
            <wp:docPr id="1921118520" name="Picture 1" descr="A close up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1118520" name="Picture 1" descr="A close up of a websit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523875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4738A4" w14:textId="77777777" w:rsidR="00AD416D" w:rsidRDefault="00AD416D" w:rsidP="00E5722A">
      <w:pPr>
        <w:jc w:val="center"/>
        <w:rPr>
          <w:sz w:val="24"/>
          <w:szCs w:val="24"/>
        </w:rPr>
      </w:pPr>
    </w:p>
    <w:p w14:paraId="6A5A803C" w14:textId="77777777" w:rsidR="00AD416D" w:rsidRPr="00E5722A" w:rsidRDefault="00AD416D" w:rsidP="00E5722A">
      <w:pPr>
        <w:jc w:val="center"/>
        <w:rPr>
          <w:sz w:val="24"/>
          <w:szCs w:val="24"/>
        </w:rPr>
      </w:pPr>
    </w:p>
    <w:p w14:paraId="3C3643D3" w14:textId="1E13EFE4" w:rsidR="00597167" w:rsidRDefault="00597167" w:rsidP="00597167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97167">
        <w:rPr>
          <w:sz w:val="24"/>
          <w:szCs w:val="24"/>
        </w:rPr>
        <w:lastRenderedPageBreak/>
        <w:t>Find company with smallest payroll</w:t>
      </w:r>
    </w:p>
    <w:p w14:paraId="73B4DCF6" w14:textId="7F1F8536" w:rsidR="00E5722A" w:rsidRPr="00E5722A" w:rsidRDefault="00E5722A" w:rsidP="00E5722A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77466A9D" wp14:editId="2213D2F4">
            <wp:extent cx="1438275" cy="514350"/>
            <wp:effectExtent l="19050" t="19050" r="28575" b="19050"/>
            <wp:docPr id="682523002" name="Picture 1" descr="A close up of a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523002" name="Picture 1" descr="A close up of a websit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438275" cy="514350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D4BC2A" w14:textId="4CC496B9" w:rsidR="00597167" w:rsidRPr="00597167" w:rsidRDefault="00597167" w:rsidP="00597167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597167">
        <w:rPr>
          <w:sz w:val="24"/>
          <w:szCs w:val="24"/>
        </w:rPr>
        <w:t>Find companies whose average salary is more than Satyam's average</w:t>
      </w:r>
    </w:p>
    <w:p w14:paraId="4C022BB9" w14:textId="13A447A9" w:rsidR="00597167" w:rsidRDefault="00395883" w:rsidP="00395883">
      <w:pPr>
        <w:jc w:val="center"/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205DE042" wp14:editId="60BBF5D0">
            <wp:extent cx="1476375" cy="695325"/>
            <wp:effectExtent l="19050" t="19050" r="28575" b="28575"/>
            <wp:docPr id="35244961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449619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476375" cy="695325"/>
                    </a:xfrm>
                    <a:prstGeom prst="rect">
                      <a:avLst/>
                    </a:prstGeom>
                    <a:ln w="190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597167" w:rsidSect="004462BB">
      <w:pgSz w:w="11906" w:h="16838"/>
      <w:pgMar w:top="567" w:right="567" w:bottom="567" w:left="56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F34CC"/>
    <w:multiLevelType w:val="hybridMultilevel"/>
    <w:tmpl w:val="823E12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541ABD"/>
    <w:multiLevelType w:val="hybridMultilevel"/>
    <w:tmpl w:val="0D40C44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52547B"/>
    <w:multiLevelType w:val="hybridMultilevel"/>
    <w:tmpl w:val="C04E0480"/>
    <w:lvl w:ilvl="0" w:tplc="BB52F32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83367731">
    <w:abstractNumId w:val="1"/>
  </w:num>
  <w:num w:numId="2" w16cid:durableId="862133154">
    <w:abstractNumId w:val="2"/>
  </w:num>
  <w:num w:numId="3" w16cid:durableId="20196950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wNzM2srQ0NzYyMjBU0lEKTi0uzszPAykwrAUAUN1rlSwAAAA="/>
  </w:docVars>
  <w:rsids>
    <w:rsidRoot w:val="00276FC2"/>
    <w:rsid w:val="001A6888"/>
    <w:rsid w:val="00276FC2"/>
    <w:rsid w:val="002B1EDE"/>
    <w:rsid w:val="003144CD"/>
    <w:rsid w:val="00367D9D"/>
    <w:rsid w:val="00395883"/>
    <w:rsid w:val="004462BB"/>
    <w:rsid w:val="004932A3"/>
    <w:rsid w:val="00597167"/>
    <w:rsid w:val="007403E4"/>
    <w:rsid w:val="007B2F84"/>
    <w:rsid w:val="008F58F9"/>
    <w:rsid w:val="00986E8F"/>
    <w:rsid w:val="00A02CB2"/>
    <w:rsid w:val="00AD416D"/>
    <w:rsid w:val="00B539CC"/>
    <w:rsid w:val="00C94473"/>
    <w:rsid w:val="00CD16C5"/>
    <w:rsid w:val="00D94691"/>
    <w:rsid w:val="00DA73DE"/>
    <w:rsid w:val="00DC3DC9"/>
    <w:rsid w:val="00DE7B54"/>
    <w:rsid w:val="00E5722A"/>
    <w:rsid w:val="00E82D30"/>
    <w:rsid w:val="00E934F0"/>
    <w:rsid w:val="00FB544F"/>
    <w:rsid w:val="00FD5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915D15"/>
  <w15:chartTrackingRefBased/>
  <w15:docId w15:val="{A3188A55-33B8-4F59-A920-DA99CC600D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D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76F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971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291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</TotalTime>
  <Pages>4</Pages>
  <Words>429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myadeep Sur</dc:creator>
  <cp:keywords/>
  <dc:description/>
  <cp:lastModifiedBy>Arnab Chakraborty</cp:lastModifiedBy>
  <cp:revision>19</cp:revision>
  <dcterms:created xsi:type="dcterms:W3CDTF">2023-08-09T17:05:00Z</dcterms:created>
  <dcterms:modified xsi:type="dcterms:W3CDTF">2023-08-10T19:29:00Z</dcterms:modified>
</cp:coreProperties>
</file>